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A707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76CE04" w:rsidR="0082223F" w:rsidRDefault="0082223F" w:rsidP="0082223F">
      <w:pPr>
        <w:pStyle w:val="Title"/>
      </w:pPr>
      <w:r>
        <w:t xml:space="preserve">Section </w:t>
      </w:r>
      <w:r w:rsidR="00CC22FD">
        <w:t>3</w:t>
      </w:r>
      <w:r>
        <w:t xml:space="preserve">: Week </w:t>
      </w:r>
      <w:r w:rsidR="00CC22FD">
        <w:t>7</w:t>
      </w:r>
      <w:r>
        <w:t xml:space="preserve">: </w:t>
      </w:r>
      <w:r w:rsidR="003A15BC">
        <w:t>Enhancing Physical Shopping with RF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A269963" w:rsidR="0082223F" w:rsidRDefault="003A15BC" w:rsidP="005B7079">
      <w:pPr>
        <w:pStyle w:val="Heading1"/>
      </w:pPr>
      <w:r>
        <w:lastRenderedPageBreak/>
        <w:t>Enhancing Shopping Experience with RFID</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64687B61" w14:textId="45A6B8B0"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bookmarkStart w:id="0" w:name="_GoBack"/>
      <w:bookmarkEnd w:id="0"/>
    </w:p>
    <w:p w14:paraId="2B4E2259" w14:textId="5D9C7822" w:rsidR="001064A1" w:rsidRDefault="001064A1" w:rsidP="001064A1">
      <w:pPr>
        <w:pStyle w:val="Heading2"/>
      </w:pPr>
      <w:r>
        <w:t>Information Generated</w:t>
      </w:r>
    </w:p>
    <w:p w14:paraId="56B9A6AA" w14:textId="252B5972" w:rsidR="001064A1" w:rsidRDefault="001064A1" w:rsidP="001064A1">
      <w:pPr>
        <w:pStyle w:val="Heading2"/>
      </w:pPr>
      <w:r>
        <w:t>Decisions Using that Information</w:t>
      </w:r>
    </w:p>
    <w:p w14:paraId="0B13399E" w14:textId="4F5CA4C7" w:rsidR="001064A1" w:rsidRPr="001064A1" w:rsidRDefault="001064A1" w:rsidP="001064A1">
      <w:pPr>
        <w:pStyle w:val="Heading2"/>
      </w:pPr>
      <w:r>
        <w:t>Current and Future Advancements</w:t>
      </w:r>
    </w:p>
    <w:sectPr w:rsidR="001064A1" w:rsidRPr="001064A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F650D" w14:textId="77777777" w:rsidR="000A707B" w:rsidRDefault="000A707B" w:rsidP="0082223F">
      <w:pPr>
        <w:spacing w:line="240" w:lineRule="auto"/>
      </w:pPr>
      <w:r>
        <w:separator/>
      </w:r>
    </w:p>
  </w:endnote>
  <w:endnote w:type="continuationSeparator" w:id="0">
    <w:p w14:paraId="3BD76DB2" w14:textId="77777777" w:rsidR="000A707B" w:rsidRDefault="000A707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9050D" w14:textId="77777777" w:rsidR="000A707B" w:rsidRDefault="000A707B" w:rsidP="0082223F">
      <w:pPr>
        <w:spacing w:line="240" w:lineRule="auto"/>
      </w:pPr>
      <w:r>
        <w:separator/>
      </w:r>
    </w:p>
  </w:footnote>
  <w:footnote w:type="continuationSeparator" w:id="0">
    <w:p w14:paraId="47C6E104" w14:textId="77777777" w:rsidR="000A707B" w:rsidRDefault="000A707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6708"/>
    <w:rsid w:val="00036F58"/>
    <w:rsid w:val="000A707B"/>
    <w:rsid w:val="000B625D"/>
    <w:rsid w:val="001064A1"/>
    <w:rsid w:val="00183597"/>
    <w:rsid w:val="002806B7"/>
    <w:rsid w:val="002A7F4E"/>
    <w:rsid w:val="002E6B51"/>
    <w:rsid w:val="0038102B"/>
    <w:rsid w:val="003A15BC"/>
    <w:rsid w:val="003C143D"/>
    <w:rsid w:val="003F4714"/>
    <w:rsid w:val="00401D65"/>
    <w:rsid w:val="004223E8"/>
    <w:rsid w:val="004A784B"/>
    <w:rsid w:val="005B3AB1"/>
    <w:rsid w:val="005B7079"/>
    <w:rsid w:val="006A002E"/>
    <w:rsid w:val="0073677D"/>
    <w:rsid w:val="0082223F"/>
    <w:rsid w:val="008B5129"/>
    <w:rsid w:val="00906F42"/>
    <w:rsid w:val="00957A12"/>
    <w:rsid w:val="009A757D"/>
    <w:rsid w:val="00A918CB"/>
    <w:rsid w:val="00AE1C6D"/>
    <w:rsid w:val="00C73692"/>
    <w:rsid w:val="00C93BB7"/>
    <w:rsid w:val="00CB0C9B"/>
    <w:rsid w:val="00CB25E9"/>
    <w:rsid w:val="00CC22FD"/>
    <w:rsid w:val="00CF0AA4"/>
    <w:rsid w:val="00D85C7B"/>
    <w:rsid w:val="00DE2224"/>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5</b:RefOrder>
  </b:Source>
</b:Sources>
</file>

<file path=customXml/itemProps1.xml><?xml version="1.0" encoding="utf-8"?>
<ds:datastoreItem xmlns:ds="http://schemas.openxmlformats.org/officeDocument/2006/customXml" ds:itemID="{1C5459CA-D6F1-4812-BEE2-4AB0D9532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3</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0-03-22T16:38:00Z</dcterms:modified>
</cp:coreProperties>
</file>